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D1582" w14:textId="76F6F852" w:rsidR="002D2BB0" w:rsidRDefault="009746CA" w:rsidP="009746CA">
      <w:pPr>
        <w:jc w:val="center"/>
        <w:rPr>
          <w:sz w:val="36"/>
          <w:szCs w:val="36"/>
        </w:rPr>
      </w:pPr>
      <w:r>
        <w:rPr>
          <w:sz w:val="36"/>
          <w:szCs w:val="36"/>
        </w:rPr>
        <w:t>CSCI 5709</w:t>
      </w:r>
    </w:p>
    <w:p w14:paraId="7BA14A50" w14:textId="292B0CA4" w:rsidR="009746CA" w:rsidRDefault="009746CA" w:rsidP="009746CA">
      <w:pPr>
        <w:jc w:val="center"/>
        <w:rPr>
          <w:sz w:val="36"/>
          <w:szCs w:val="36"/>
        </w:rPr>
      </w:pPr>
      <w:r w:rsidRPr="009746CA">
        <w:rPr>
          <w:sz w:val="36"/>
          <w:szCs w:val="36"/>
        </w:rPr>
        <w:t>Advanced Topics in Web Development</w:t>
      </w:r>
    </w:p>
    <w:p w14:paraId="7390A79F" w14:textId="4F81692D" w:rsidR="009746CA" w:rsidRDefault="009746CA" w:rsidP="009746CA">
      <w:pPr>
        <w:jc w:val="center"/>
        <w:rPr>
          <w:sz w:val="36"/>
          <w:szCs w:val="36"/>
        </w:rPr>
      </w:pPr>
      <w:r w:rsidRPr="009746CA">
        <w:rPr>
          <w:sz w:val="36"/>
          <w:szCs w:val="36"/>
        </w:rPr>
        <w:t>Assignment 1 (Individual)</w:t>
      </w:r>
    </w:p>
    <w:p w14:paraId="32476823" w14:textId="2C74C782" w:rsidR="009746CA" w:rsidRDefault="009746CA" w:rsidP="009746CA">
      <w:pPr>
        <w:rPr>
          <w:sz w:val="36"/>
          <w:szCs w:val="36"/>
        </w:rPr>
      </w:pPr>
    </w:p>
    <w:p w14:paraId="17167FED" w14:textId="55365554" w:rsidR="00027FA4" w:rsidRDefault="00027FA4" w:rsidP="009746CA">
      <w:pPr>
        <w:rPr>
          <w:sz w:val="36"/>
          <w:szCs w:val="36"/>
        </w:rPr>
      </w:pPr>
    </w:p>
    <w:p w14:paraId="20745421" w14:textId="77777777" w:rsidR="00027FA4" w:rsidRDefault="00027FA4" w:rsidP="009746CA">
      <w:pPr>
        <w:rPr>
          <w:sz w:val="36"/>
          <w:szCs w:val="36"/>
        </w:rPr>
      </w:pPr>
    </w:p>
    <w:p w14:paraId="69A4BEB0" w14:textId="703452F5" w:rsidR="009746CA" w:rsidRDefault="009746CA" w:rsidP="009746CA">
      <w:pPr>
        <w:rPr>
          <w:sz w:val="36"/>
          <w:szCs w:val="36"/>
        </w:rPr>
      </w:pPr>
    </w:p>
    <w:p w14:paraId="225F65DC" w14:textId="7A7F1F75" w:rsidR="009746CA" w:rsidRDefault="009746CA" w:rsidP="009746CA">
      <w:pPr>
        <w:rPr>
          <w:sz w:val="32"/>
          <w:szCs w:val="32"/>
        </w:rPr>
      </w:pPr>
      <w:r>
        <w:rPr>
          <w:sz w:val="32"/>
          <w:szCs w:val="32"/>
        </w:rPr>
        <w:t>Name:</w:t>
      </w:r>
      <w:r>
        <w:rPr>
          <w:sz w:val="32"/>
          <w:szCs w:val="32"/>
        </w:rPr>
        <w:tab/>
        <w:t>Rishabh Domadiya</w:t>
      </w:r>
    </w:p>
    <w:p w14:paraId="79E6CC74" w14:textId="12191858" w:rsidR="009746CA" w:rsidRDefault="009746CA" w:rsidP="009746CA">
      <w:pPr>
        <w:rPr>
          <w:sz w:val="32"/>
          <w:szCs w:val="32"/>
        </w:rPr>
      </w:pPr>
      <w:r>
        <w:rPr>
          <w:sz w:val="32"/>
          <w:szCs w:val="32"/>
        </w:rPr>
        <w:t>Banner ID:</w:t>
      </w:r>
      <w:r>
        <w:rPr>
          <w:sz w:val="32"/>
          <w:szCs w:val="32"/>
        </w:rPr>
        <w:tab/>
        <w:t>B00902679</w:t>
      </w:r>
    </w:p>
    <w:p w14:paraId="52E0B8A9" w14:textId="6EC778B7" w:rsidR="009746CA" w:rsidRDefault="009746CA" w:rsidP="009746CA">
      <w:pPr>
        <w:rPr>
          <w:sz w:val="32"/>
          <w:szCs w:val="32"/>
        </w:rPr>
      </w:pPr>
      <w:r>
        <w:rPr>
          <w:sz w:val="32"/>
          <w:szCs w:val="32"/>
        </w:rPr>
        <w:t>Email:</w:t>
      </w:r>
      <w:r>
        <w:rPr>
          <w:sz w:val="32"/>
          <w:szCs w:val="32"/>
        </w:rPr>
        <w:tab/>
      </w:r>
      <w:hyperlink r:id="rId6" w:history="1">
        <w:r w:rsidRPr="00C17EF9">
          <w:rPr>
            <w:rStyle w:val="Hyperlink"/>
            <w:sz w:val="32"/>
            <w:szCs w:val="32"/>
          </w:rPr>
          <w:t>rs582144@dal.ca</w:t>
        </w:r>
      </w:hyperlink>
    </w:p>
    <w:p w14:paraId="057FFCE6" w14:textId="756EE848" w:rsidR="009746CA" w:rsidRDefault="009746CA" w:rsidP="009746CA">
      <w:pPr>
        <w:rPr>
          <w:sz w:val="32"/>
          <w:szCs w:val="32"/>
        </w:rPr>
      </w:pPr>
    </w:p>
    <w:p w14:paraId="3AD21043" w14:textId="6D7370EF" w:rsidR="009746CA" w:rsidRDefault="009746CA" w:rsidP="009746CA">
      <w:pPr>
        <w:rPr>
          <w:sz w:val="32"/>
          <w:szCs w:val="32"/>
        </w:rPr>
      </w:pPr>
    </w:p>
    <w:p w14:paraId="00C07425" w14:textId="6FAFA604" w:rsidR="009746CA" w:rsidRDefault="009746CA" w:rsidP="009746CA">
      <w:pPr>
        <w:rPr>
          <w:sz w:val="32"/>
          <w:szCs w:val="32"/>
        </w:rPr>
      </w:pPr>
    </w:p>
    <w:p w14:paraId="4080E8EE" w14:textId="77777777" w:rsidR="00027FA4" w:rsidRDefault="00027FA4" w:rsidP="009746CA">
      <w:pPr>
        <w:rPr>
          <w:sz w:val="32"/>
          <w:szCs w:val="32"/>
        </w:rPr>
      </w:pPr>
    </w:p>
    <w:p w14:paraId="5C28C10C" w14:textId="4BD187BF" w:rsidR="009746CA" w:rsidRDefault="009746CA" w:rsidP="009746CA">
      <w:pPr>
        <w:rPr>
          <w:b/>
          <w:bCs/>
          <w:sz w:val="32"/>
          <w:szCs w:val="32"/>
        </w:rPr>
      </w:pPr>
      <w:r w:rsidRPr="009746CA">
        <w:rPr>
          <w:b/>
          <w:bCs/>
          <w:sz w:val="32"/>
          <w:szCs w:val="32"/>
        </w:rPr>
        <w:t>USER EXPERIENCE AND TASK FLOW</w:t>
      </w:r>
    </w:p>
    <w:p w14:paraId="7B14489F" w14:textId="1244B701" w:rsidR="009746CA" w:rsidRDefault="009746CA" w:rsidP="009746CA">
      <w:pPr>
        <w:rPr>
          <w:sz w:val="28"/>
          <w:szCs w:val="28"/>
        </w:rPr>
      </w:pPr>
      <w:r w:rsidRPr="009746CA">
        <w:rPr>
          <w:b/>
          <w:bCs/>
          <w:sz w:val="28"/>
          <w:szCs w:val="28"/>
        </w:rPr>
        <w:t>Feature: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 xml:space="preserve"> Housing Analysis</w:t>
      </w:r>
    </w:p>
    <w:p w14:paraId="6BE02F95" w14:textId="3723B3A6" w:rsidR="00740AAB" w:rsidRDefault="009746CA" w:rsidP="00740AAB">
      <w:pPr>
        <w:rPr>
          <w:sz w:val="28"/>
          <w:szCs w:val="28"/>
        </w:rPr>
      </w:pPr>
      <w:r w:rsidRPr="009746CA">
        <w:rPr>
          <w:b/>
          <w:bCs/>
          <w:sz w:val="28"/>
          <w:szCs w:val="28"/>
        </w:rPr>
        <w:t>Tasks Included: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 xml:space="preserve"> Add Review, Edit Review</w:t>
      </w:r>
      <w:r w:rsidR="00027FA4">
        <w:rPr>
          <w:sz w:val="28"/>
          <w:szCs w:val="28"/>
        </w:rPr>
        <w:t>, Analytics</w:t>
      </w:r>
    </w:p>
    <w:p w14:paraId="683C845E" w14:textId="77777777" w:rsidR="00FD6873" w:rsidRDefault="009746CA" w:rsidP="00FD6873">
      <w:pPr>
        <w:keepNext/>
      </w:pPr>
      <w:r w:rsidRPr="00027FA4">
        <w:rPr>
          <w:b/>
          <w:bCs/>
          <w:sz w:val="28"/>
          <w:szCs w:val="28"/>
        </w:rPr>
        <w:lastRenderedPageBreak/>
        <w:t>ADD REVIEW TASK FLOW</w:t>
      </w:r>
      <w:r>
        <w:rPr>
          <w:noProof/>
        </w:rPr>
        <w:drawing>
          <wp:inline distT="0" distB="0" distL="0" distR="0" wp14:anchorId="14074529" wp14:editId="02ACA4AD">
            <wp:extent cx="5731510" cy="43866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8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6A77E" w14:textId="499598B6" w:rsidR="009746CA" w:rsidRPr="00FD6873" w:rsidRDefault="00FD6873" w:rsidP="00FD6873">
      <w:pPr>
        <w:pStyle w:val="Caption"/>
        <w:rPr>
          <w:sz w:val="36"/>
          <w:szCs w:val="36"/>
        </w:rPr>
      </w:pPr>
      <w:r w:rsidRPr="00FD6873">
        <w:rPr>
          <w:sz w:val="22"/>
          <w:szCs w:val="22"/>
        </w:rPr>
        <w:t xml:space="preserve">Figure </w:t>
      </w:r>
      <w:r w:rsidRPr="00FD6873">
        <w:rPr>
          <w:sz w:val="22"/>
          <w:szCs w:val="22"/>
        </w:rPr>
        <w:fldChar w:fldCharType="begin"/>
      </w:r>
      <w:r w:rsidRPr="00FD6873">
        <w:rPr>
          <w:sz w:val="22"/>
          <w:szCs w:val="22"/>
        </w:rPr>
        <w:instrText xml:space="preserve"> SEQ Figure \* ARABIC </w:instrText>
      </w:r>
      <w:r w:rsidRPr="00FD6873">
        <w:rPr>
          <w:sz w:val="22"/>
          <w:szCs w:val="22"/>
        </w:rPr>
        <w:fldChar w:fldCharType="separate"/>
      </w:r>
      <w:r w:rsidR="0083751E">
        <w:rPr>
          <w:noProof/>
          <w:sz w:val="22"/>
          <w:szCs w:val="22"/>
        </w:rPr>
        <w:t>1</w:t>
      </w:r>
      <w:r w:rsidRPr="00FD6873">
        <w:rPr>
          <w:sz w:val="22"/>
          <w:szCs w:val="22"/>
        </w:rPr>
        <w:fldChar w:fldCharType="end"/>
      </w:r>
      <w:r w:rsidRPr="00FD6873">
        <w:rPr>
          <w:sz w:val="22"/>
          <w:szCs w:val="22"/>
        </w:rPr>
        <w:t xml:space="preserve"> Add Review Task Flow</w:t>
      </w:r>
    </w:p>
    <w:p w14:paraId="763ECE21" w14:textId="4F147267" w:rsidR="00740AAB" w:rsidRDefault="00740AAB" w:rsidP="009746CA">
      <w:pPr>
        <w:ind w:left="360"/>
        <w:rPr>
          <w:sz w:val="28"/>
          <w:szCs w:val="28"/>
        </w:rPr>
      </w:pPr>
    </w:p>
    <w:p w14:paraId="5E75AB9D" w14:textId="634589D6" w:rsidR="00740AAB" w:rsidRDefault="00740AAB" w:rsidP="009746CA">
      <w:pPr>
        <w:ind w:left="360"/>
        <w:rPr>
          <w:sz w:val="28"/>
          <w:szCs w:val="28"/>
        </w:rPr>
      </w:pPr>
    </w:p>
    <w:p w14:paraId="7DC5D4D8" w14:textId="29835735" w:rsidR="00740AAB" w:rsidRDefault="00740AAB" w:rsidP="009746CA">
      <w:pPr>
        <w:ind w:left="360"/>
        <w:rPr>
          <w:sz w:val="28"/>
          <w:szCs w:val="28"/>
        </w:rPr>
      </w:pPr>
    </w:p>
    <w:p w14:paraId="2EB56618" w14:textId="001A7865" w:rsidR="00740AAB" w:rsidRDefault="00740AAB" w:rsidP="009746CA">
      <w:pPr>
        <w:ind w:left="360"/>
        <w:rPr>
          <w:sz w:val="28"/>
          <w:szCs w:val="28"/>
        </w:rPr>
      </w:pPr>
    </w:p>
    <w:p w14:paraId="12896DB8" w14:textId="3D42FA12" w:rsidR="00740AAB" w:rsidRDefault="00740AAB" w:rsidP="009746CA">
      <w:pPr>
        <w:ind w:left="360"/>
        <w:rPr>
          <w:sz w:val="28"/>
          <w:szCs w:val="28"/>
        </w:rPr>
      </w:pPr>
    </w:p>
    <w:p w14:paraId="4D805EA9" w14:textId="50BC4871" w:rsidR="00740AAB" w:rsidRDefault="00740AAB" w:rsidP="009746CA">
      <w:pPr>
        <w:ind w:left="360"/>
        <w:rPr>
          <w:sz w:val="28"/>
          <w:szCs w:val="28"/>
        </w:rPr>
      </w:pPr>
    </w:p>
    <w:p w14:paraId="62340917" w14:textId="014DA2BB" w:rsidR="00740AAB" w:rsidRDefault="00740AAB" w:rsidP="009746CA">
      <w:pPr>
        <w:ind w:left="360"/>
        <w:rPr>
          <w:sz w:val="28"/>
          <w:szCs w:val="28"/>
        </w:rPr>
      </w:pPr>
    </w:p>
    <w:p w14:paraId="1A689E94" w14:textId="3A98418C" w:rsidR="00740AAB" w:rsidRDefault="00740AAB" w:rsidP="009746CA">
      <w:pPr>
        <w:ind w:left="360"/>
        <w:rPr>
          <w:sz w:val="28"/>
          <w:szCs w:val="28"/>
        </w:rPr>
      </w:pPr>
    </w:p>
    <w:p w14:paraId="7E177C86" w14:textId="66110EF9" w:rsidR="00740AAB" w:rsidRDefault="00740AAB" w:rsidP="009746CA">
      <w:pPr>
        <w:ind w:left="360"/>
        <w:rPr>
          <w:sz w:val="28"/>
          <w:szCs w:val="28"/>
        </w:rPr>
      </w:pPr>
    </w:p>
    <w:p w14:paraId="37784EAF" w14:textId="1D6F5C74" w:rsidR="00740AAB" w:rsidRDefault="00740AAB" w:rsidP="009746CA">
      <w:pPr>
        <w:ind w:left="360"/>
        <w:rPr>
          <w:sz w:val="28"/>
          <w:szCs w:val="28"/>
        </w:rPr>
      </w:pPr>
    </w:p>
    <w:p w14:paraId="543A8F8D" w14:textId="65A20404" w:rsidR="00740AAB" w:rsidRDefault="00740AAB" w:rsidP="009746CA">
      <w:pPr>
        <w:ind w:left="360"/>
        <w:rPr>
          <w:sz w:val="28"/>
          <w:szCs w:val="28"/>
        </w:rPr>
      </w:pPr>
    </w:p>
    <w:p w14:paraId="7A530E51" w14:textId="77777777" w:rsidR="00740AAB" w:rsidRDefault="00740AAB" w:rsidP="00740AAB">
      <w:pPr>
        <w:rPr>
          <w:sz w:val="28"/>
          <w:szCs w:val="28"/>
        </w:rPr>
      </w:pPr>
    </w:p>
    <w:p w14:paraId="3D335F12" w14:textId="77777777" w:rsidR="00FD6873" w:rsidRDefault="00740AAB" w:rsidP="00FD6873">
      <w:pPr>
        <w:keepNext/>
      </w:pPr>
      <w:r w:rsidRPr="00027FA4">
        <w:rPr>
          <w:b/>
          <w:bCs/>
          <w:sz w:val="28"/>
          <w:szCs w:val="28"/>
        </w:rPr>
        <w:t>EDIT</w:t>
      </w:r>
      <w:r w:rsidRPr="00027FA4">
        <w:rPr>
          <w:b/>
          <w:bCs/>
          <w:sz w:val="28"/>
          <w:szCs w:val="28"/>
        </w:rPr>
        <w:t xml:space="preserve"> REVIEW TASK FLOW</w:t>
      </w:r>
      <w:r>
        <w:rPr>
          <w:noProof/>
        </w:rPr>
        <w:drawing>
          <wp:inline distT="0" distB="0" distL="0" distR="0" wp14:anchorId="6C176F32" wp14:editId="16AEE85A">
            <wp:extent cx="5731510" cy="53251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C51C0" w14:textId="531DC3E2" w:rsidR="00740AAB" w:rsidRPr="00FD6873" w:rsidRDefault="00FD6873" w:rsidP="00FD6873">
      <w:pPr>
        <w:pStyle w:val="Caption"/>
        <w:rPr>
          <w:sz w:val="36"/>
          <w:szCs w:val="36"/>
        </w:rPr>
      </w:pPr>
      <w:r w:rsidRPr="00FD6873">
        <w:rPr>
          <w:sz w:val="22"/>
          <w:szCs w:val="22"/>
        </w:rPr>
        <w:t xml:space="preserve">Figure </w:t>
      </w:r>
      <w:r w:rsidRPr="00FD6873">
        <w:rPr>
          <w:sz w:val="22"/>
          <w:szCs w:val="22"/>
        </w:rPr>
        <w:fldChar w:fldCharType="begin"/>
      </w:r>
      <w:r w:rsidRPr="00FD6873">
        <w:rPr>
          <w:sz w:val="22"/>
          <w:szCs w:val="22"/>
        </w:rPr>
        <w:instrText xml:space="preserve"> SEQ Figure \* ARABIC </w:instrText>
      </w:r>
      <w:r w:rsidRPr="00FD6873">
        <w:rPr>
          <w:sz w:val="22"/>
          <w:szCs w:val="22"/>
        </w:rPr>
        <w:fldChar w:fldCharType="separate"/>
      </w:r>
      <w:r w:rsidR="0083751E">
        <w:rPr>
          <w:noProof/>
          <w:sz w:val="22"/>
          <w:szCs w:val="22"/>
        </w:rPr>
        <w:t>2</w:t>
      </w:r>
      <w:r w:rsidRPr="00FD6873">
        <w:rPr>
          <w:sz w:val="22"/>
          <w:szCs w:val="22"/>
        </w:rPr>
        <w:fldChar w:fldCharType="end"/>
      </w:r>
      <w:r w:rsidRPr="00FD6873">
        <w:rPr>
          <w:sz w:val="22"/>
          <w:szCs w:val="22"/>
        </w:rPr>
        <w:t xml:space="preserve"> Edit Review Task Flow</w:t>
      </w:r>
    </w:p>
    <w:p w14:paraId="023A804F" w14:textId="776FA08B" w:rsidR="00740AAB" w:rsidRDefault="00740AAB" w:rsidP="00740AAB">
      <w:pPr>
        <w:rPr>
          <w:sz w:val="28"/>
          <w:szCs w:val="28"/>
        </w:rPr>
      </w:pPr>
    </w:p>
    <w:p w14:paraId="106EE4BE" w14:textId="094A0466" w:rsidR="00740AAB" w:rsidRDefault="00740AAB" w:rsidP="00740AAB">
      <w:pPr>
        <w:rPr>
          <w:sz w:val="28"/>
          <w:szCs w:val="28"/>
        </w:rPr>
      </w:pPr>
    </w:p>
    <w:p w14:paraId="77977972" w14:textId="091AF3B1" w:rsidR="00740AAB" w:rsidRDefault="00740AAB" w:rsidP="00740AAB">
      <w:pPr>
        <w:rPr>
          <w:sz w:val="28"/>
          <w:szCs w:val="28"/>
        </w:rPr>
      </w:pPr>
    </w:p>
    <w:p w14:paraId="6A0388B7" w14:textId="24A0D642" w:rsidR="00740AAB" w:rsidRDefault="00740AAB" w:rsidP="00740AAB">
      <w:pPr>
        <w:rPr>
          <w:sz w:val="28"/>
          <w:szCs w:val="28"/>
        </w:rPr>
      </w:pPr>
    </w:p>
    <w:p w14:paraId="49486C88" w14:textId="7A786CFA" w:rsidR="00740AAB" w:rsidRDefault="00740AAB" w:rsidP="00740AAB">
      <w:pPr>
        <w:rPr>
          <w:sz w:val="28"/>
          <w:szCs w:val="28"/>
        </w:rPr>
      </w:pPr>
    </w:p>
    <w:p w14:paraId="78F9AF46" w14:textId="1DC60565" w:rsidR="00740AAB" w:rsidRDefault="00740AAB" w:rsidP="00740AAB">
      <w:pPr>
        <w:rPr>
          <w:sz w:val="28"/>
          <w:szCs w:val="28"/>
        </w:rPr>
      </w:pPr>
    </w:p>
    <w:p w14:paraId="50C9BBFF" w14:textId="663E0A57" w:rsidR="00740AAB" w:rsidRDefault="00740AAB" w:rsidP="00740AAB">
      <w:pPr>
        <w:rPr>
          <w:sz w:val="28"/>
          <w:szCs w:val="28"/>
        </w:rPr>
      </w:pPr>
    </w:p>
    <w:p w14:paraId="09C3CA52" w14:textId="373551B4" w:rsidR="00740AAB" w:rsidRDefault="00740AAB" w:rsidP="00740AAB">
      <w:pPr>
        <w:rPr>
          <w:sz w:val="28"/>
          <w:szCs w:val="28"/>
        </w:rPr>
      </w:pPr>
    </w:p>
    <w:p w14:paraId="138C3CC9" w14:textId="77777777" w:rsidR="00740AAB" w:rsidRPr="00740AAB" w:rsidRDefault="00740AAB" w:rsidP="00740AAB">
      <w:pPr>
        <w:rPr>
          <w:sz w:val="28"/>
          <w:szCs w:val="28"/>
        </w:rPr>
      </w:pPr>
    </w:p>
    <w:p w14:paraId="0B2F2F38" w14:textId="014ED86B" w:rsidR="00740AAB" w:rsidRPr="00027FA4" w:rsidRDefault="00740AAB" w:rsidP="00740AAB">
      <w:pPr>
        <w:rPr>
          <w:b/>
          <w:bCs/>
          <w:sz w:val="28"/>
          <w:szCs w:val="28"/>
        </w:rPr>
      </w:pPr>
      <w:r w:rsidRPr="00027FA4">
        <w:rPr>
          <w:b/>
          <w:bCs/>
          <w:sz w:val="28"/>
          <w:szCs w:val="28"/>
        </w:rPr>
        <w:t>ANALYTICS</w:t>
      </w:r>
      <w:r w:rsidRPr="00027FA4">
        <w:rPr>
          <w:b/>
          <w:bCs/>
          <w:sz w:val="28"/>
          <w:szCs w:val="28"/>
        </w:rPr>
        <w:t xml:space="preserve"> TASK FLOW</w:t>
      </w:r>
    </w:p>
    <w:p w14:paraId="6E111206" w14:textId="77777777" w:rsidR="00FD6873" w:rsidRDefault="00740AAB" w:rsidP="00FD6873">
      <w:pPr>
        <w:keepNext/>
      </w:pPr>
      <w:r>
        <w:rPr>
          <w:noProof/>
        </w:rPr>
        <w:drawing>
          <wp:inline distT="0" distB="0" distL="0" distR="0" wp14:anchorId="40E52D01" wp14:editId="57B0C079">
            <wp:extent cx="5731510" cy="38855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CEF25" w14:textId="2BA8015A" w:rsidR="00740AAB" w:rsidRDefault="00FD6873" w:rsidP="00FD6873">
      <w:pPr>
        <w:pStyle w:val="Caption"/>
        <w:rPr>
          <w:sz w:val="22"/>
          <w:szCs w:val="22"/>
        </w:rPr>
      </w:pPr>
      <w:r w:rsidRPr="00FD6873">
        <w:rPr>
          <w:sz w:val="22"/>
          <w:szCs w:val="22"/>
        </w:rPr>
        <w:t xml:space="preserve">Figure </w:t>
      </w:r>
      <w:r w:rsidRPr="00FD6873">
        <w:rPr>
          <w:sz w:val="22"/>
          <w:szCs w:val="22"/>
        </w:rPr>
        <w:fldChar w:fldCharType="begin"/>
      </w:r>
      <w:r w:rsidRPr="00FD6873">
        <w:rPr>
          <w:sz w:val="22"/>
          <w:szCs w:val="22"/>
        </w:rPr>
        <w:instrText xml:space="preserve"> SEQ Figure \* ARABIC </w:instrText>
      </w:r>
      <w:r w:rsidRPr="00FD6873">
        <w:rPr>
          <w:sz w:val="22"/>
          <w:szCs w:val="22"/>
        </w:rPr>
        <w:fldChar w:fldCharType="separate"/>
      </w:r>
      <w:r w:rsidR="0083751E">
        <w:rPr>
          <w:noProof/>
          <w:sz w:val="22"/>
          <w:szCs w:val="22"/>
        </w:rPr>
        <w:t>3</w:t>
      </w:r>
      <w:r w:rsidRPr="00FD6873">
        <w:rPr>
          <w:sz w:val="22"/>
          <w:szCs w:val="22"/>
        </w:rPr>
        <w:fldChar w:fldCharType="end"/>
      </w:r>
      <w:r w:rsidRPr="00FD6873">
        <w:rPr>
          <w:sz w:val="22"/>
          <w:szCs w:val="22"/>
        </w:rPr>
        <w:t xml:space="preserve"> Analytics Task Flow</w:t>
      </w:r>
    </w:p>
    <w:p w14:paraId="4B64C800" w14:textId="74598E93" w:rsidR="00FD6873" w:rsidRDefault="00FD6873" w:rsidP="00FD6873"/>
    <w:p w14:paraId="2ABF90CB" w14:textId="12228B19" w:rsidR="00FD6873" w:rsidRDefault="00FD6873" w:rsidP="00FD6873"/>
    <w:p w14:paraId="523EFF45" w14:textId="55D3D4F4" w:rsidR="00FD6873" w:rsidRDefault="00FD6873" w:rsidP="00FD6873"/>
    <w:p w14:paraId="3A9D7B25" w14:textId="468A0080" w:rsidR="00FD6873" w:rsidRDefault="00FD6873" w:rsidP="00FD6873"/>
    <w:p w14:paraId="374201F9" w14:textId="7A526E44" w:rsidR="00FD6873" w:rsidRDefault="00FD6873" w:rsidP="00FD6873"/>
    <w:p w14:paraId="475D2B7A" w14:textId="5C59BC10" w:rsidR="00FD6873" w:rsidRDefault="00FD6873" w:rsidP="00FD6873"/>
    <w:p w14:paraId="79909C5B" w14:textId="3BCB5A80" w:rsidR="00FD6873" w:rsidRDefault="00FD6873" w:rsidP="00FD6873"/>
    <w:p w14:paraId="035BBBB1" w14:textId="713C2AF2" w:rsidR="00FD6873" w:rsidRDefault="00FD6873" w:rsidP="00FD6873"/>
    <w:p w14:paraId="2C488837" w14:textId="759E7B05" w:rsidR="00FD6873" w:rsidRDefault="00FD6873" w:rsidP="00FD6873"/>
    <w:p w14:paraId="5BE2753D" w14:textId="19B879E8" w:rsidR="00FD6873" w:rsidRDefault="00FD6873" w:rsidP="00FD6873"/>
    <w:p w14:paraId="55297D77" w14:textId="77777777" w:rsidR="00FD6873" w:rsidRPr="00FD6873" w:rsidRDefault="00FD6873" w:rsidP="00FD6873"/>
    <w:p w14:paraId="422577A5" w14:textId="77777777" w:rsidR="00027FA4" w:rsidRPr="00740AAB" w:rsidRDefault="00027FA4" w:rsidP="00740AAB">
      <w:pPr>
        <w:rPr>
          <w:sz w:val="28"/>
          <w:szCs w:val="28"/>
        </w:rPr>
      </w:pPr>
    </w:p>
    <w:p w14:paraId="3F09ADEF" w14:textId="7A78F44E" w:rsidR="00740AAB" w:rsidRDefault="00027FA4" w:rsidP="00027FA4">
      <w:pPr>
        <w:rPr>
          <w:b/>
          <w:bCs/>
          <w:sz w:val="32"/>
          <w:szCs w:val="32"/>
        </w:rPr>
      </w:pPr>
      <w:r w:rsidRPr="00027FA4">
        <w:rPr>
          <w:b/>
          <w:bCs/>
          <w:sz w:val="32"/>
          <w:szCs w:val="32"/>
        </w:rPr>
        <w:lastRenderedPageBreak/>
        <w:t>LO-FIDELITY PROTOTYPE</w:t>
      </w:r>
    </w:p>
    <w:p w14:paraId="0D413F69" w14:textId="09354554" w:rsidR="00027FA4" w:rsidRDefault="00027FA4" w:rsidP="00027FA4">
      <w:pPr>
        <w:rPr>
          <w:sz w:val="28"/>
          <w:szCs w:val="28"/>
        </w:rPr>
      </w:pPr>
      <w:r w:rsidRPr="00FD6873">
        <w:rPr>
          <w:b/>
          <w:bCs/>
          <w:sz w:val="28"/>
          <w:szCs w:val="28"/>
        </w:rPr>
        <w:t>Title:</w:t>
      </w:r>
      <w:r>
        <w:rPr>
          <w:sz w:val="28"/>
          <w:szCs w:val="28"/>
        </w:rPr>
        <w:t xml:space="preserve"> Reviews</w:t>
      </w:r>
    </w:p>
    <w:p w14:paraId="7DD2A7D3" w14:textId="77777777" w:rsidR="0083751E" w:rsidRDefault="00FD6873" w:rsidP="0083751E">
      <w:pPr>
        <w:keepNext/>
      </w:pPr>
      <w:r>
        <w:rPr>
          <w:noProof/>
          <w:sz w:val="28"/>
          <w:szCs w:val="28"/>
        </w:rPr>
        <w:drawing>
          <wp:inline distT="0" distB="0" distL="0" distR="0" wp14:anchorId="150909EF" wp14:editId="47221433">
            <wp:extent cx="5554980" cy="3305539"/>
            <wp:effectExtent l="0" t="0" r="762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691" cy="3310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5572" w14:textId="24336806" w:rsidR="00027FA4" w:rsidRDefault="0083751E" w:rsidP="0083751E">
      <w:pPr>
        <w:pStyle w:val="Caption"/>
        <w:rPr>
          <w:sz w:val="22"/>
          <w:szCs w:val="22"/>
        </w:rPr>
      </w:pPr>
      <w:r w:rsidRPr="0083751E">
        <w:rPr>
          <w:sz w:val="22"/>
          <w:szCs w:val="22"/>
        </w:rPr>
        <w:t xml:space="preserve">Figure </w:t>
      </w:r>
      <w:r w:rsidRPr="0083751E">
        <w:rPr>
          <w:sz w:val="22"/>
          <w:szCs w:val="22"/>
        </w:rPr>
        <w:fldChar w:fldCharType="begin"/>
      </w:r>
      <w:r w:rsidRPr="0083751E">
        <w:rPr>
          <w:sz w:val="22"/>
          <w:szCs w:val="22"/>
        </w:rPr>
        <w:instrText xml:space="preserve"> SEQ Figure \* ARABIC </w:instrText>
      </w:r>
      <w:r w:rsidRPr="0083751E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4</w:t>
      </w:r>
      <w:r w:rsidRPr="0083751E">
        <w:rPr>
          <w:sz w:val="22"/>
          <w:szCs w:val="22"/>
        </w:rPr>
        <w:fldChar w:fldCharType="end"/>
      </w:r>
      <w:r w:rsidRPr="0083751E">
        <w:rPr>
          <w:sz w:val="22"/>
          <w:szCs w:val="22"/>
        </w:rPr>
        <w:t xml:space="preserve"> All reviews wireframe</w:t>
      </w:r>
    </w:p>
    <w:p w14:paraId="4C50EEF7" w14:textId="77777777" w:rsidR="0083751E" w:rsidRPr="0083751E" w:rsidRDefault="0083751E" w:rsidP="0083751E"/>
    <w:p w14:paraId="161454AD" w14:textId="77777777" w:rsidR="00FD6873" w:rsidRDefault="00FD6873" w:rsidP="00027FA4">
      <w:pPr>
        <w:rPr>
          <w:sz w:val="28"/>
          <w:szCs w:val="28"/>
        </w:rPr>
      </w:pPr>
      <w:r w:rsidRPr="00FD6873">
        <w:rPr>
          <w:b/>
          <w:bCs/>
          <w:sz w:val="28"/>
          <w:szCs w:val="28"/>
        </w:rPr>
        <w:t>Title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Add Review</w:t>
      </w:r>
    </w:p>
    <w:p w14:paraId="07F858EC" w14:textId="77777777" w:rsidR="0083751E" w:rsidRDefault="00FD6873" w:rsidP="0083751E">
      <w:pPr>
        <w:keepNext/>
      </w:pPr>
      <w:r>
        <w:rPr>
          <w:noProof/>
          <w:sz w:val="28"/>
          <w:szCs w:val="28"/>
        </w:rPr>
        <w:drawing>
          <wp:inline distT="0" distB="0" distL="0" distR="0" wp14:anchorId="2A61A710" wp14:editId="5F0DC14D">
            <wp:extent cx="5731510" cy="34105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5B88" w14:textId="4179D2F1" w:rsidR="00FD6873" w:rsidRPr="0083751E" w:rsidRDefault="0083751E" w:rsidP="0083751E">
      <w:pPr>
        <w:pStyle w:val="Caption"/>
        <w:rPr>
          <w:sz w:val="36"/>
          <w:szCs w:val="36"/>
        </w:rPr>
      </w:pPr>
      <w:r w:rsidRPr="0083751E">
        <w:rPr>
          <w:sz w:val="22"/>
          <w:szCs w:val="22"/>
        </w:rPr>
        <w:t xml:space="preserve">Figure </w:t>
      </w:r>
      <w:r w:rsidRPr="0083751E">
        <w:rPr>
          <w:sz w:val="22"/>
          <w:szCs w:val="22"/>
        </w:rPr>
        <w:fldChar w:fldCharType="begin"/>
      </w:r>
      <w:r w:rsidRPr="0083751E">
        <w:rPr>
          <w:sz w:val="22"/>
          <w:szCs w:val="22"/>
        </w:rPr>
        <w:instrText xml:space="preserve"> SEQ Figure \* ARABIC </w:instrText>
      </w:r>
      <w:r w:rsidRPr="0083751E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5</w:t>
      </w:r>
      <w:r w:rsidRPr="0083751E">
        <w:rPr>
          <w:sz w:val="22"/>
          <w:szCs w:val="22"/>
        </w:rPr>
        <w:fldChar w:fldCharType="end"/>
      </w:r>
      <w:r w:rsidRPr="0083751E">
        <w:rPr>
          <w:sz w:val="22"/>
          <w:szCs w:val="22"/>
        </w:rPr>
        <w:t xml:space="preserve"> Add Review Wireframe</w:t>
      </w:r>
    </w:p>
    <w:p w14:paraId="5E2B0D62" w14:textId="6191A906" w:rsidR="00FD6873" w:rsidRDefault="00FD6873" w:rsidP="00027FA4">
      <w:pPr>
        <w:rPr>
          <w:sz w:val="28"/>
          <w:szCs w:val="28"/>
        </w:rPr>
      </w:pPr>
    </w:p>
    <w:p w14:paraId="2C0E3594" w14:textId="68075746" w:rsidR="00FD6873" w:rsidRDefault="00FD6873" w:rsidP="00027FA4">
      <w:pPr>
        <w:rPr>
          <w:sz w:val="28"/>
          <w:szCs w:val="28"/>
        </w:rPr>
      </w:pPr>
      <w:r w:rsidRPr="00FD6873">
        <w:rPr>
          <w:b/>
          <w:bCs/>
          <w:sz w:val="28"/>
          <w:szCs w:val="28"/>
        </w:rPr>
        <w:t>Title</w:t>
      </w:r>
      <w:r>
        <w:rPr>
          <w:b/>
          <w:bCs/>
          <w:sz w:val="28"/>
          <w:szCs w:val="28"/>
        </w:rPr>
        <w:t xml:space="preserve">: </w:t>
      </w:r>
      <w:r>
        <w:rPr>
          <w:sz w:val="28"/>
          <w:szCs w:val="28"/>
        </w:rPr>
        <w:t>Edit Review</w:t>
      </w:r>
    </w:p>
    <w:p w14:paraId="16DEF061" w14:textId="77777777" w:rsidR="0083751E" w:rsidRDefault="00FD6873" w:rsidP="0083751E">
      <w:pPr>
        <w:keepNext/>
      </w:pPr>
      <w:r>
        <w:rPr>
          <w:noProof/>
          <w:sz w:val="28"/>
          <w:szCs w:val="28"/>
        </w:rPr>
        <w:drawing>
          <wp:inline distT="0" distB="0" distL="0" distR="0" wp14:anchorId="1356FEF4" wp14:editId="1FD8891F">
            <wp:extent cx="5731510" cy="341058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C0406" w14:textId="60A18418" w:rsidR="00FD6873" w:rsidRDefault="0083751E" w:rsidP="0083751E">
      <w:pPr>
        <w:pStyle w:val="Caption"/>
        <w:rPr>
          <w:sz w:val="22"/>
          <w:szCs w:val="22"/>
        </w:rPr>
      </w:pPr>
      <w:r w:rsidRPr="0083751E">
        <w:rPr>
          <w:sz w:val="22"/>
          <w:szCs w:val="22"/>
        </w:rPr>
        <w:t xml:space="preserve">Figure </w:t>
      </w:r>
      <w:r w:rsidRPr="0083751E">
        <w:rPr>
          <w:sz w:val="22"/>
          <w:szCs w:val="22"/>
        </w:rPr>
        <w:fldChar w:fldCharType="begin"/>
      </w:r>
      <w:r w:rsidRPr="0083751E">
        <w:rPr>
          <w:sz w:val="22"/>
          <w:szCs w:val="22"/>
        </w:rPr>
        <w:instrText xml:space="preserve"> SEQ Figure \* ARABIC </w:instrText>
      </w:r>
      <w:r w:rsidRPr="0083751E">
        <w:rPr>
          <w:sz w:val="22"/>
          <w:szCs w:val="22"/>
        </w:rPr>
        <w:fldChar w:fldCharType="separate"/>
      </w:r>
      <w:r w:rsidRPr="0083751E">
        <w:rPr>
          <w:noProof/>
          <w:sz w:val="22"/>
          <w:szCs w:val="22"/>
        </w:rPr>
        <w:t>6</w:t>
      </w:r>
      <w:r w:rsidRPr="0083751E">
        <w:rPr>
          <w:sz w:val="22"/>
          <w:szCs w:val="22"/>
        </w:rPr>
        <w:fldChar w:fldCharType="end"/>
      </w:r>
      <w:r w:rsidRPr="0083751E">
        <w:rPr>
          <w:sz w:val="22"/>
          <w:szCs w:val="22"/>
        </w:rPr>
        <w:t xml:space="preserve"> Edit Review Wireframe</w:t>
      </w:r>
    </w:p>
    <w:p w14:paraId="2F557BD7" w14:textId="7D7CA8E4" w:rsidR="0083751E" w:rsidRDefault="0083751E" w:rsidP="0083751E"/>
    <w:p w14:paraId="32681F1A" w14:textId="5F7DEE0D" w:rsidR="0083751E" w:rsidRDefault="0083751E" w:rsidP="0083751E"/>
    <w:p w14:paraId="657C2A55" w14:textId="3BAEEA91" w:rsidR="0083751E" w:rsidRDefault="0083751E" w:rsidP="0083751E">
      <w:pPr>
        <w:rPr>
          <w:sz w:val="32"/>
          <w:szCs w:val="32"/>
        </w:rPr>
      </w:pPr>
      <w:r>
        <w:rPr>
          <w:sz w:val="32"/>
          <w:szCs w:val="32"/>
        </w:rPr>
        <w:t>REFERENCES/ SOFTWARES USED</w:t>
      </w:r>
    </w:p>
    <w:p w14:paraId="76EA3742" w14:textId="0281D8AC" w:rsidR="00FD0A5C" w:rsidRDefault="0083751E" w:rsidP="00FD0A5C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[1] </w:t>
      </w:r>
      <w:r w:rsidR="00FD0A5C">
        <w:rPr>
          <w:sz w:val="28"/>
          <w:szCs w:val="28"/>
        </w:rPr>
        <w:tab/>
      </w:r>
      <w:r>
        <w:rPr>
          <w:sz w:val="28"/>
          <w:szCs w:val="28"/>
        </w:rPr>
        <w:t>“</w:t>
      </w:r>
      <w:r w:rsidR="00FD0A5C" w:rsidRPr="00FD0A5C">
        <w:rPr>
          <w:sz w:val="28"/>
          <w:szCs w:val="28"/>
        </w:rPr>
        <w:t>Flowchart Maker &amp; Online Diagram Software</w:t>
      </w:r>
      <w:r w:rsidR="00FD0A5C">
        <w:rPr>
          <w:sz w:val="28"/>
          <w:szCs w:val="28"/>
        </w:rPr>
        <w:t xml:space="preserve">”, </w:t>
      </w:r>
      <w:r w:rsidR="00FD0A5C" w:rsidRPr="00FD0A5C">
        <w:rPr>
          <w:sz w:val="28"/>
          <w:szCs w:val="28"/>
        </w:rPr>
        <w:t>App.diagrams.net</w:t>
      </w:r>
      <w:r w:rsidR="00FD0A5C">
        <w:rPr>
          <w:sz w:val="28"/>
          <w:szCs w:val="28"/>
        </w:rPr>
        <w:t xml:space="preserve">. [Online].  Available: </w:t>
      </w:r>
      <w:hyperlink r:id="rId13" w:history="1">
        <w:r w:rsidR="00FD0A5C" w:rsidRPr="002538B9">
          <w:rPr>
            <w:rStyle w:val="Hyperlink"/>
            <w:sz w:val="28"/>
            <w:szCs w:val="28"/>
          </w:rPr>
          <w:t>https://app.diagrams.net/</w:t>
        </w:r>
      </w:hyperlink>
    </w:p>
    <w:p w14:paraId="121875D5" w14:textId="312A2E09" w:rsidR="00FD0A5C" w:rsidRPr="0083751E" w:rsidRDefault="00FD0A5C" w:rsidP="00FD0A5C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>[2]</w:t>
      </w:r>
      <w:r>
        <w:rPr>
          <w:sz w:val="28"/>
          <w:szCs w:val="28"/>
        </w:rPr>
        <w:tab/>
        <w:t>“</w:t>
      </w:r>
      <w:r w:rsidRPr="00FD0A5C">
        <w:rPr>
          <w:sz w:val="28"/>
          <w:szCs w:val="28"/>
        </w:rPr>
        <w:t>Balsamiq. Rapid, Effective and Fun Wireframing Software | Balsamiq</w:t>
      </w:r>
      <w:r>
        <w:rPr>
          <w:sz w:val="28"/>
          <w:szCs w:val="28"/>
        </w:rPr>
        <w:t xml:space="preserve">”, </w:t>
      </w:r>
      <w:r w:rsidRPr="00FD0A5C">
        <w:rPr>
          <w:sz w:val="28"/>
          <w:szCs w:val="28"/>
        </w:rPr>
        <w:t>Balsamiq.com</w:t>
      </w:r>
      <w:r>
        <w:rPr>
          <w:sz w:val="28"/>
          <w:szCs w:val="28"/>
        </w:rPr>
        <w:t xml:space="preserve">. [Online] Available: </w:t>
      </w:r>
      <w:r w:rsidRPr="00FD0A5C">
        <w:rPr>
          <w:sz w:val="28"/>
          <w:szCs w:val="28"/>
        </w:rPr>
        <w:t>https://balsamiq.com/</w:t>
      </w:r>
    </w:p>
    <w:sectPr w:rsidR="00FD0A5C" w:rsidRPr="0083751E" w:rsidSect="001610F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A02DF3"/>
    <w:multiLevelType w:val="hybridMultilevel"/>
    <w:tmpl w:val="1A4883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LAwMTM0sjA1MTFX0lEKTi0uzszPAykwrAUAZxZ/3iwAAAA="/>
  </w:docVars>
  <w:rsids>
    <w:rsidRoot w:val="009746CA"/>
    <w:rsid w:val="00027FA4"/>
    <w:rsid w:val="001610F8"/>
    <w:rsid w:val="002D2BB0"/>
    <w:rsid w:val="00740AAB"/>
    <w:rsid w:val="0083751E"/>
    <w:rsid w:val="009746CA"/>
    <w:rsid w:val="00FD0A5C"/>
    <w:rsid w:val="00FD6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0946B"/>
  <w15:chartTrackingRefBased/>
  <w15:docId w15:val="{DCFC4D91-335D-4AE5-A4CC-8E0E20600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F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46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46C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746C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D687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4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app.diagrams.net/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s582144@dal.ca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E1B12FE-F80C-49AE-98FA-6B52B2D68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Domadiya</dc:creator>
  <cp:keywords/>
  <dc:description/>
  <cp:lastModifiedBy>Rishabh Domadiya</cp:lastModifiedBy>
  <cp:revision>1</cp:revision>
  <dcterms:created xsi:type="dcterms:W3CDTF">2022-02-10T23:54:00Z</dcterms:created>
  <dcterms:modified xsi:type="dcterms:W3CDTF">2022-02-11T00:46:00Z</dcterms:modified>
</cp:coreProperties>
</file>